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5724777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2D7E0D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7256978E" w:rsidR="00F250B6" w:rsidRPr="00F250B6" w:rsidRDefault="002D7E0D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Details not holding in mouse hover</w:t>
            </w:r>
            <w:r w:rsidR="00E4394F">
              <w:rPr>
                <w:rFonts w:eastAsia="Times New Roman"/>
                <w:lang w:eastAsia="en-GB"/>
              </w:rPr>
              <w:t xml:space="preserve"> on fields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56A4EF6" w:rsidR="00F250B6" w:rsidRPr="00F250B6" w:rsidRDefault="00DE608A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, 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0A9E0E8F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7399A82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6369BDB" w:rsidR="00F250B6" w:rsidRPr="00F250B6" w:rsidRDefault="00DE608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1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BD21D26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hyperlink r:id="rId4" w:history="1">
              <w:r w:rsidR="00932226" w:rsidRPr="007044A3">
                <w:rPr>
                  <w:rStyle w:val="Hyperlink"/>
                  <w:rFonts w:eastAsia="Times New Roman"/>
                  <w:lang w:eastAsia="en-GB"/>
                </w:rPr>
                <w:t>hassan@gmail.com</w:t>
              </w:r>
            </w:hyperlink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237A4D7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932226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A5D7D26" w:rsidR="00F250B6" w:rsidRPr="00F250B6" w:rsidRDefault="00E4394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Details not holding in mouse hover on field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8C72C" w14:textId="0AEF2002" w:rsidR="00952A36" w:rsidRPr="00F250B6" w:rsidRDefault="00DE608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Open the demographics and </w:t>
            </w:r>
            <w:r w:rsidR="00E4394F">
              <w:rPr>
                <w:rFonts w:eastAsia="Times New Roman"/>
                <w:lang w:eastAsia="en-GB"/>
              </w:rPr>
              <w:t xml:space="preserve">details do not hold in mouse hover on fields now.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4C5688D1" w:rsidR="00F250B6" w:rsidRPr="00F250B6" w:rsidRDefault="00E4394F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Details should not hold in mouse hover on fields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2D7E0D"/>
    <w:rsid w:val="00323CA5"/>
    <w:rsid w:val="0033017B"/>
    <w:rsid w:val="00393168"/>
    <w:rsid w:val="00434429"/>
    <w:rsid w:val="00453744"/>
    <w:rsid w:val="004C36FF"/>
    <w:rsid w:val="005A0350"/>
    <w:rsid w:val="00613076"/>
    <w:rsid w:val="00651AE6"/>
    <w:rsid w:val="00656885"/>
    <w:rsid w:val="006938D0"/>
    <w:rsid w:val="006F5B6B"/>
    <w:rsid w:val="006F7E32"/>
    <w:rsid w:val="008357CF"/>
    <w:rsid w:val="00852905"/>
    <w:rsid w:val="00881856"/>
    <w:rsid w:val="0091104D"/>
    <w:rsid w:val="00925244"/>
    <w:rsid w:val="00932226"/>
    <w:rsid w:val="00952A36"/>
    <w:rsid w:val="00961389"/>
    <w:rsid w:val="00A24110"/>
    <w:rsid w:val="00A84407"/>
    <w:rsid w:val="00AE345D"/>
    <w:rsid w:val="00BD4008"/>
    <w:rsid w:val="00C14988"/>
    <w:rsid w:val="00C20C10"/>
    <w:rsid w:val="00C307BB"/>
    <w:rsid w:val="00C34B3F"/>
    <w:rsid w:val="00C4618F"/>
    <w:rsid w:val="00C72046"/>
    <w:rsid w:val="00DC650B"/>
    <w:rsid w:val="00DE608A"/>
    <w:rsid w:val="00DF7822"/>
    <w:rsid w:val="00E0251A"/>
    <w:rsid w:val="00E167FD"/>
    <w:rsid w:val="00E24B6A"/>
    <w:rsid w:val="00E4394F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2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2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ass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3</cp:revision>
  <dcterms:created xsi:type="dcterms:W3CDTF">2023-05-01T15:25:00Z</dcterms:created>
  <dcterms:modified xsi:type="dcterms:W3CDTF">2023-05-01T16:24:00Z</dcterms:modified>
</cp:coreProperties>
</file>